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907042" w:rsidP="003A5F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3A5F16">
        <w:rPr>
          <w:b/>
          <w:bCs/>
          <w:sz w:val="40"/>
          <w:szCs w:val="40"/>
        </w:rPr>
        <w:t>2</w:t>
      </w:r>
      <w:r w:rsidR="0094135E">
        <w:rPr>
          <w:b/>
          <w:bCs/>
          <w:sz w:val="40"/>
          <w:szCs w:val="40"/>
        </w:rPr>
        <w:t>.1</w:t>
      </w:r>
      <w:r w:rsidR="00345E94">
        <w:rPr>
          <w:b/>
          <w:bCs/>
          <w:sz w:val="40"/>
          <w:szCs w:val="40"/>
        </w:rPr>
        <w:t xml:space="preserve">: </w:t>
      </w:r>
      <w:r>
        <w:rPr>
          <w:b/>
          <w:bCs/>
          <w:sz w:val="40"/>
          <w:szCs w:val="40"/>
        </w:rPr>
        <w:t>Containers (Lists)</w:t>
      </w:r>
    </w:p>
    <w:p w:rsidR="00345E94" w:rsidRDefault="00345E94"/>
    <w:p w:rsidR="0094135E" w:rsidRPr="0094135E" w:rsidRDefault="00905952">
      <w:pPr>
        <w:rPr>
          <w:b/>
          <w:sz w:val="28"/>
          <w:szCs w:val="28"/>
        </w:rPr>
      </w:pPr>
      <w:r>
        <w:rPr>
          <w:b/>
          <w:sz w:val="28"/>
          <w:szCs w:val="28"/>
        </w:rPr>
        <w:t>Using Lists in Python</w:t>
      </w:r>
    </w:p>
    <w:p w:rsidR="003A4231" w:rsidRPr="003A4231" w:rsidRDefault="00905952" w:rsidP="008C2F0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reation/</w:t>
      </w:r>
      <w:r w:rsidR="00103DDB">
        <w:rPr>
          <w:b/>
          <w:bCs/>
        </w:rPr>
        <w:t>Initialization</w:t>
      </w:r>
    </w:p>
    <w:p w:rsidR="00345E94" w:rsidRDefault="00905952" w:rsidP="0094135E">
      <w:pPr>
        <w:ind w:firstLine="360"/>
      </w:pPr>
      <w:r>
        <w:t xml:space="preserve">What is the output of following python </w:t>
      </w:r>
      <w:r w:rsidR="00103DDB">
        <w:t>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905952" w:rsidTr="00905952">
        <w:tc>
          <w:tcPr>
            <w:tcW w:w="9000" w:type="dxa"/>
          </w:tcPr>
          <w:p w:rsidR="00905952" w:rsidRDefault="00905952" w:rsidP="00B0439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7F82D90" wp14:editId="54B70500">
                  <wp:extent cx="3387061" cy="1803176"/>
                  <wp:effectExtent l="0" t="0" r="4445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122" cy="1819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52" w:rsidTr="00905952">
        <w:tc>
          <w:tcPr>
            <w:tcW w:w="9000" w:type="dxa"/>
          </w:tcPr>
          <w:p w:rsidR="00905952" w:rsidRDefault="00905952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B0439C" w:rsidRDefault="00B0439C" w:rsidP="00B0439C">
      <w:pPr>
        <w:pStyle w:val="ListParagraph"/>
        <w:ind w:left="1440"/>
      </w:pPr>
    </w:p>
    <w:p w:rsidR="00725129" w:rsidRPr="003A4231" w:rsidRDefault="00103DDB" w:rsidP="001176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ndexing</w:t>
      </w:r>
    </w:p>
    <w:p w:rsidR="00682393" w:rsidRDefault="00725129" w:rsidP="00103DDB">
      <w:pPr>
        <w:ind w:firstLine="360"/>
      </w:pPr>
      <w:r>
        <w:t xml:space="preserve">Write down the </w:t>
      </w:r>
      <w:r w:rsidR="00103DDB">
        <w:t>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103DDB" w:rsidTr="0044598C">
        <w:tc>
          <w:tcPr>
            <w:tcW w:w="9000" w:type="dxa"/>
          </w:tcPr>
          <w:p w:rsidR="00103DDB" w:rsidRDefault="00103DDB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0F739A4" wp14:editId="7508E69A">
                  <wp:extent cx="4298577" cy="1152717"/>
                  <wp:effectExtent l="0" t="0" r="698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533" cy="1166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DDB" w:rsidTr="0044598C">
        <w:tc>
          <w:tcPr>
            <w:tcW w:w="9000" w:type="dxa"/>
          </w:tcPr>
          <w:p w:rsidR="00103DDB" w:rsidRDefault="00103DDB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103DDB" w:rsidRDefault="00103DDB" w:rsidP="00103DDB">
      <w:pPr>
        <w:ind w:firstLine="360"/>
      </w:pPr>
    </w:p>
    <w:p w:rsidR="00A955CE" w:rsidRPr="003A4231" w:rsidRDefault="00A955CE" w:rsidP="00A955C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licing</w:t>
      </w:r>
    </w:p>
    <w:p w:rsidR="00A955CE" w:rsidRDefault="00A955CE" w:rsidP="00A955CE">
      <w:pPr>
        <w:ind w:firstLine="360"/>
      </w:pPr>
      <w:r>
        <w:t>Write down the output of following code segment:</w:t>
      </w:r>
    </w:p>
    <w:tbl>
      <w:tblPr>
        <w:tblStyle w:val="TableGrid"/>
        <w:tblW w:w="9576" w:type="dxa"/>
        <w:tblInd w:w="535" w:type="dxa"/>
        <w:tblLook w:val="04A0" w:firstRow="1" w:lastRow="0" w:firstColumn="1" w:lastColumn="0" w:noHBand="0" w:noVBand="1"/>
      </w:tblPr>
      <w:tblGrid>
        <w:gridCol w:w="9576"/>
      </w:tblGrid>
      <w:tr w:rsidR="00A955CE" w:rsidTr="00EB3F6E">
        <w:tc>
          <w:tcPr>
            <w:tcW w:w="9576" w:type="dxa"/>
          </w:tcPr>
          <w:p w:rsidR="00A955CE" w:rsidRDefault="00A955CE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550DD81" wp14:editId="48F844FE">
                  <wp:extent cx="4432432" cy="1998383"/>
                  <wp:effectExtent l="0" t="0" r="635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961" cy="2001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5CE" w:rsidTr="00EB3F6E">
        <w:tc>
          <w:tcPr>
            <w:tcW w:w="9576" w:type="dxa"/>
          </w:tcPr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955CE" w:rsidRDefault="00A955CE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EB3F6E" w:rsidRPr="0094135E" w:rsidRDefault="00EB3F6E" w:rsidP="00EB3F6E">
      <w:pPr>
        <w:rPr>
          <w:b/>
          <w:sz w:val="28"/>
          <w:szCs w:val="28"/>
        </w:rPr>
      </w:pPr>
      <w:r>
        <w:rPr>
          <w:b/>
          <w:sz w:val="28"/>
          <w:szCs w:val="28"/>
        </w:rPr>
        <w:t>List Mutability</w:t>
      </w:r>
    </w:p>
    <w:p w:rsidR="00EB3F6E" w:rsidRPr="003A4231" w:rsidRDefault="00EB3F6E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hanging Value of the existing element</w:t>
      </w:r>
    </w:p>
    <w:p w:rsidR="00EB3F6E" w:rsidRDefault="00EB3F6E" w:rsidP="00EB3F6E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:rsidTr="0044598C">
        <w:tc>
          <w:tcPr>
            <w:tcW w:w="9000" w:type="dxa"/>
          </w:tcPr>
          <w:p w:rsidR="00EB3F6E" w:rsidRDefault="00EB3F6E" w:rsidP="0044598C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4AF2DBE7" wp14:editId="410F2139">
                  <wp:extent cx="3257361" cy="1554554"/>
                  <wp:effectExtent l="0" t="0" r="635" b="762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113" cy="157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:rsidTr="0044598C">
        <w:tc>
          <w:tcPr>
            <w:tcW w:w="9000" w:type="dxa"/>
          </w:tcPr>
          <w:p w:rsidR="00EB3F6E" w:rsidRDefault="00EB3F6E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EB3F6E" w:rsidRDefault="00EB3F6E" w:rsidP="00EB3F6E">
      <w:pPr>
        <w:pStyle w:val="ListParagraph"/>
        <w:ind w:left="1440"/>
      </w:pPr>
    </w:p>
    <w:p w:rsidR="00EB3F6E" w:rsidRPr="003A4231" w:rsidRDefault="007E548F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ppending, Inserting and Removing elements</w:t>
      </w:r>
    </w:p>
    <w:p w:rsidR="00EB3F6E" w:rsidRDefault="00EB3F6E" w:rsidP="00EB3F6E">
      <w:pPr>
        <w:ind w:firstLine="360"/>
      </w:pPr>
      <w:r>
        <w:t>Write down the 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:rsidTr="0044598C">
        <w:tc>
          <w:tcPr>
            <w:tcW w:w="9000" w:type="dxa"/>
          </w:tcPr>
          <w:p w:rsidR="00EB3F6E" w:rsidRDefault="00E058B6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FD5F854" wp14:editId="142ECEC0">
                  <wp:extent cx="2282156" cy="2874361"/>
                  <wp:effectExtent l="0" t="0" r="4445" b="254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454" cy="2897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:rsidTr="0044598C">
        <w:tc>
          <w:tcPr>
            <w:tcW w:w="9000" w:type="dxa"/>
          </w:tcPr>
          <w:p w:rsidR="00EB3F6E" w:rsidRDefault="00EB3F6E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EB3F6E" w:rsidRDefault="00EB3F6E" w:rsidP="00EB3F6E">
      <w:pPr>
        <w:ind w:firstLine="360"/>
      </w:pPr>
    </w:p>
    <w:p w:rsidR="00EB3F6E" w:rsidRPr="003A4231" w:rsidRDefault="00010915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Sorting and Reversing</w:t>
      </w:r>
    </w:p>
    <w:p w:rsidR="00EB3F6E" w:rsidRDefault="00EB3F6E" w:rsidP="00EB3F6E">
      <w:pPr>
        <w:ind w:firstLine="360"/>
      </w:pPr>
      <w:r>
        <w:t>Write down the 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:rsidTr="0044598C">
        <w:tc>
          <w:tcPr>
            <w:tcW w:w="9000" w:type="dxa"/>
          </w:tcPr>
          <w:p w:rsidR="00EB3F6E" w:rsidRDefault="00656184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9E1E3A1" wp14:editId="64F3CBF2">
                  <wp:extent cx="2809220" cy="145623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1354" cy="1472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:rsidTr="0044598C">
        <w:tc>
          <w:tcPr>
            <w:tcW w:w="9000" w:type="dxa"/>
          </w:tcPr>
          <w:p w:rsidR="00EB3F6E" w:rsidRDefault="00EB3F6E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E7703D" w:rsidRDefault="00E7703D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061448" w:rsidRDefault="00061448" w:rsidP="006561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  <w:tr w:rsidR="00656184" w:rsidTr="0044598C">
        <w:tc>
          <w:tcPr>
            <w:tcW w:w="9000" w:type="dxa"/>
          </w:tcPr>
          <w:p w:rsidR="00656184" w:rsidRDefault="004F0FC7" w:rsidP="0044598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5C4FF3C" wp14:editId="3D3C4096">
                  <wp:extent cx="3024917" cy="2101850"/>
                  <wp:effectExtent l="0" t="0" r="444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335" cy="2111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184" w:rsidTr="0044598C">
        <w:tc>
          <w:tcPr>
            <w:tcW w:w="9000" w:type="dxa"/>
          </w:tcPr>
          <w:p w:rsidR="00656184" w:rsidRDefault="00656184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061448" w:rsidRDefault="00061448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9A3357" w:rsidRDefault="009A3357" w:rsidP="009A3357">
      <w:pPr>
        <w:rPr>
          <w:b/>
          <w:sz w:val="28"/>
          <w:szCs w:val="28"/>
        </w:rPr>
      </w:pPr>
    </w:p>
    <w:p w:rsidR="009A3357" w:rsidRPr="0094135E" w:rsidRDefault="00831163" w:rsidP="009A335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arching in List </w:t>
      </w:r>
    </w:p>
    <w:p w:rsidR="009A3357" w:rsidRDefault="009A3357" w:rsidP="009A3357">
      <w:pPr>
        <w:ind w:firstLine="360"/>
        <w:rPr>
          <w:b/>
          <w:bCs/>
        </w:rPr>
      </w:pPr>
      <w:r>
        <w:rPr>
          <w:b/>
          <w:bCs/>
        </w:rPr>
        <w:t>1</w:t>
      </w:r>
      <w:r w:rsidRPr="009A3357">
        <w:rPr>
          <w:b/>
          <w:bCs/>
        </w:rPr>
        <w:t>.</w:t>
      </w:r>
      <w:r w:rsidRPr="009A3357">
        <w:rPr>
          <w:b/>
          <w:bCs/>
        </w:rPr>
        <w:tab/>
        <w:t xml:space="preserve">Searching in List </w:t>
      </w:r>
    </w:p>
    <w:p w:rsidR="009A3357" w:rsidRDefault="009A3357" w:rsidP="009A3357">
      <w:pPr>
        <w:ind w:firstLine="360"/>
      </w:pPr>
      <w:r>
        <w:lastRenderedPageBreak/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576"/>
      </w:tblGrid>
      <w:tr w:rsidR="009A3357" w:rsidTr="0044598C">
        <w:tc>
          <w:tcPr>
            <w:tcW w:w="9000" w:type="dxa"/>
          </w:tcPr>
          <w:p w:rsidR="009A3357" w:rsidRDefault="0057452F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C63904B" wp14:editId="5CA0A1EA">
                  <wp:extent cx="5943600" cy="1466215"/>
                  <wp:effectExtent l="0" t="0" r="0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6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3357" w:rsidTr="0044598C">
        <w:tc>
          <w:tcPr>
            <w:tcW w:w="9000" w:type="dxa"/>
          </w:tcPr>
          <w:p w:rsidR="009A3357" w:rsidRDefault="009A3357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E7703D" w:rsidRDefault="00E7703D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E7703D" w:rsidRDefault="00E7703D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E7703D" w:rsidRDefault="00E7703D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E7703D" w:rsidRDefault="00E7703D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E7703D" w:rsidRDefault="00E7703D" w:rsidP="008B584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:rsidR="009A3357" w:rsidRDefault="009A3357" w:rsidP="00396E48">
      <w:pPr>
        <w:pStyle w:val="ListParagraph"/>
        <w:ind w:left="1440"/>
      </w:pPr>
    </w:p>
    <w:p w:rsidR="00B03FC0" w:rsidRPr="0094135E" w:rsidRDefault="00B03FC0" w:rsidP="00B03FC0">
      <w:pPr>
        <w:rPr>
          <w:b/>
          <w:sz w:val="28"/>
          <w:szCs w:val="28"/>
        </w:rPr>
      </w:pPr>
      <w:r>
        <w:rPr>
          <w:b/>
          <w:sz w:val="28"/>
          <w:szCs w:val="28"/>
        </w:rPr>
        <w:t>Creating and populating list</w:t>
      </w:r>
    </w:p>
    <w:p w:rsidR="00B03FC0" w:rsidRDefault="00B03FC0" w:rsidP="00B03FC0">
      <w:pPr>
        <w:ind w:firstLine="360"/>
        <w:rPr>
          <w:b/>
          <w:bCs/>
        </w:rPr>
      </w:pPr>
      <w:r>
        <w:rPr>
          <w:b/>
          <w:bCs/>
        </w:rPr>
        <w:t>1</w:t>
      </w:r>
      <w:r w:rsidRPr="009A3357">
        <w:rPr>
          <w:b/>
          <w:bCs/>
        </w:rPr>
        <w:t>.</w:t>
      </w:r>
      <w:r w:rsidRPr="009A3357">
        <w:rPr>
          <w:b/>
          <w:bCs/>
        </w:rPr>
        <w:tab/>
      </w:r>
      <w:r w:rsidR="007E2460">
        <w:rPr>
          <w:b/>
          <w:bCs/>
        </w:rPr>
        <w:t>Creating</w:t>
      </w:r>
      <w:r>
        <w:rPr>
          <w:b/>
          <w:bCs/>
        </w:rPr>
        <w:t xml:space="preserve"> list by different methods</w:t>
      </w:r>
      <w:r w:rsidRPr="009A3357">
        <w:rPr>
          <w:b/>
          <w:bCs/>
        </w:rPr>
        <w:t xml:space="preserve"> </w:t>
      </w:r>
    </w:p>
    <w:p w:rsidR="00B03FC0" w:rsidRDefault="00B03FC0" w:rsidP="00B03FC0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B03FC0" w:rsidTr="0044598C">
        <w:tc>
          <w:tcPr>
            <w:tcW w:w="9000" w:type="dxa"/>
          </w:tcPr>
          <w:p w:rsidR="00B03FC0" w:rsidRPr="007E2460" w:rsidRDefault="00C65E88" w:rsidP="0044598C">
            <w:pPr>
              <w:pStyle w:val="ListParagraph"/>
              <w:ind w:left="0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68C63D10" wp14:editId="04701A33">
                  <wp:extent cx="3174528" cy="1957178"/>
                  <wp:effectExtent l="0" t="0" r="6985" b="508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119" cy="1966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FC0" w:rsidTr="0044598C">
        <w:tc>
          <w:tcPr>
            <w:tcW w:w="9000" w:type="dxa"/>
          </w:tcPr>
          <w:p w:rsidR="00B03FC0" w:rsidRDefault="00B03FC0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  <w:tr w:rsidR="00590B70" w:rsidTr="0044598C">
        <w:tc>
          <w:tcPr>
            <w:tcW w:w="9000" w:type="dxa"/>
          </w:tcPr>
          <w:p w:rsidR="00590B70" w:rsidRPr="007E2460" w:rsidRDefault="00C65E88" w:rsidP="007E24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0657EA6" wp14:editId="64CA11A4">
                  <wp:extent cx="2440947" cy="1506008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619" cy="1516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B70" w:rsidTr="0044598C">
        <w:tc>
          <w:tcPr>
            <w:tcW w:w="9000" w:type="dxa"/>
          </w:tcPr>
          <w:p w:rsidR="00590B70" w:rsidRDefault="00590B70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Pr="007E2460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  <w:tr w:rsidR="00590B70" w:rsidTr="0044598C">
        <w:tc>
          <w:tcPr>
            <w:tcW w:w="9000" w:type="dxa"/>
          </w:tcPr>
          <w:p w:rsidR="00590B70" w:rsidRPr="007E2460" w:rsidRDefault="002324BA" w:rsidP="007E24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09310262" wp14:editId="3C485B2F">
                  <wp:extent cx="3048480" cy="103505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4299" cy="1047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590B70" w:rsidTr="0044598C">
        <w:tc>
          <w:tcPr>
            <w:tcW w:w="9000" w:type="dxa"/>
          </w:tcPr>
          <w:p w:rsidR="00590B70" w:rsidRDefault="00590B70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Pr="007E2460" w:rsidRDefault="00A72576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  <w:tr w:rsidR="002324BA" w:rsidTr="0044598C">
        <w:tc>
          <w:tcPr>
            <w:tcW w:w="9000" w:type="dxa"/>
          </w:tcPr>
          <w:p w:rsidR="002324BA" w:rsidRPr="002324BA" w:rsidRDefault="00B95135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628018B3" wp14:editId="2CBAE6B3">
                  <wp:extent cx="2678025" cy="1237653"/>
                  <wp:effectExtent l="0" t="0" r="8255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6888" cy="124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24BA" w:rsidTr="0044598C">
        <w:tc>
          <w:tcPr>
            <w:tcW w:w="9000" w:type="dxa"/>
          </w:tcPr>
          <w:p w:rsidR="002324BA" w:rsidRDefault="002324BA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Default="00A72576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:rsidR="00A72576" w:rsidRPr="002324BA" w:rsidRDefault="00A72576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</w:tbl>
    <w:p w:rsidR="00B03FC0" w:rsidRDefault="00B03FC0" w:rsidP="00396E48">
      <w:pPr>
        <w:pStyle w:val="ListParagraph"/>
        <w:ind w:left="1440"/>
      </w:pPr>
    </w:p>
    <w:p w:rsidR="00141144" w:rsidRDefault="00141144" w:rsidP="00396E48">
      <w:pPr>
        <w:pStyle w:val="ListParagraph"/>
        <w:ind w:left="1440"/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3C6B" w:rsidRDefault="00483C6B" w:rsidP="00AF7F7F">
      <w:pPr>
        <w:spacing w:after="0" w:line="240" w:lineRule="auto"/>
      </w:pPr>
      <w:r>
        <w:separator/>
      </w:r>
    </w:p>
  </w:endnote>
  <w:endnote w:type="continuationSeparator" w:id="0">
    <w:p w:rsidR="00483C6B" w:rsidRDefault="00483C6B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3C6B" w:rsidRDefault="00483C6B" w:rsidP="00AF7F7F">
      <w:pPr>
        <w:spacing w:after="0" w:line="240" w:lineRule="auto"/>
      </w:pPr>
      <w:r>
        <w:separator/>
      </w:r>
    </w:p>
  </w:footnote>
  <w:footnote w:type="continuationSeparator" w:id="0">
    <w:p w:rsidR="00483C6B" w:rsidRDefault="00483C6B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awNDY0tbAwtDRX0lEKTi0uzszPAykwrAUAPwaiqCwAAAA="/>
  </w:docVars>
  <w:rsids>
    <w:rsidRoot w:val="00345E94"/>
    <w:rsid w:val="00010915"/>
    <w:rsid w:val="00014832"/>
    <w:rsid w:val="00061448"/>
    <w:rsid w:val="00061840"/>
    <w:rsid w:val="00062B5A"/>
    <w:rsid w:val="00097248"/>
    <w:rsid w:val="000A3E2A"/>
    <w:rsid w:val="00103DDB"/>
    <w:rsid w:val="001176B5"/>
    <w:rsid w:val="001245D7"/>
    <w:rsid w:val="00137817"/>
    <w:rsid w:val="00141144"/>
    <w:rsid w:val="001636E1"/>
    <w:rsid w:val="001A32F3"/>
    <w:rsid w:val="001D0BE4"/>
    <w:rsid w:val="00206C08"/>
    <w:rsid w:val="002162C3"/>
    <w:rsid w:val="002324BA"/>
    <w:rsid w:val="002C39D0"/>
    <w:rsid w:val="002F1606"/>
    <w:rsid w:val="002F6919"/>
    <w:rsid w:val="00312EB5"/>
    <w:rsid w:val="00330120"/>
    <w:rsid w:val="00345E94"/>
    <w:rsid w:val="00396E48"/>
    <w:rsid w:val="003A34B3"/>
    <w:rsid w:val="003A4231"/>
    <w:rsid w:val="003A5F16"/>
    <w:rsid w:val="003E380D"/>
    <w:rsid w:val="003E772F"/>
    <w:rsid w:val="004636B3"/>
    <w:rsid w:val="00483C6B"/>
    <w:rsid w:val="00493EC4"/>
    <w:rsid w:val="004958FC"/>
    <w:rsid w:val="004C59F4"/>
    <w:rsid w:val="004F0FC7"/>
    <w:rsid w:val="004F2628"/>
    <w:rsid w:val="004F28F0"/>
    <w:rsid w:val="004F39B6"/>
    <w:rsid w:val="00511E12"/>
    <w:rsid w:val="00516AC2"/>
    <w:rsid w:val="00556499"/>
    <w:rsid w:val="00566685"/>
    <w:rsid w:val="0057452F"/>
    <w:rsid w:val="00590B70"/>
    <w:rsid w:val="005C50E6"/>
    <w:rsid w:val="005D695B"/>
    <w:rsid w:val="005F7101"/>
    <w:rsid w:val="00612BD9"/>
    <w:rsid w:val="00613844"/>
    <w:rsid w:val="00613ED1"/>
    <w:rsid w:val="006279E8"/>
    <w:rsid w:val="006469FB"/>
    <w:rsid w:val="00656184"/>
    <w:rsid w:val="00682393"/>
    <w:rsid w:val="006941AC"/>
    <w:rsid w:val="006A518C"/>
    <w:rsid w:val="00720555"/>
    <w:rsid w:val="0072455A"/>
    <w:rsid w:val="00725129"/>
    <w:rsid w:val="007404BD"/>
    <w:rsid w:val="007907A1"/>
    <w:rsid w:val="007B7A17"/>
    <w:rsid w:val="007D194F"/>
    <w:rsid w:val="007E2460"/>
    <w:rsid w:val="007E548F"/>
    <w:rsid w:val="007E6F5B"/>
    <w:rsid w:val="00831163"/>
    <w:rsid w:val="00850A4D"/>
    <w:rsid w:val="00880F53"/>
    <w:rsid w:val="008B5846"/>
    <w:rsid w:val="008B58C3"/>
    <w:rsid w:val="008C2F03"/>
    <w:rsid w:val="008C58FE"/>
    <w:rsid w:val="00905952"/>
    <w:rsid w:val="00907042"/>
    <w:rsid w:val="0093056D"/>
    <w:rsid w:val="0094135E"/>
    <w:rsid w:val="00951C49"/>
    <w:rsid w:val="0095335F"/>
    <w:rsid w:val="009A3357"/>
    <w:rsid w:val="009B73C2"/>
    <w:rsid w:val="009C081D"/>
    <w:rsid w:val="009D622A"/>
    <w:rsid w:val="00A032E8"/>
    <w:rsid w:val="00A1121A"/>
    <w:rsid w:val="00A31FDB"/>
    <w:rsid w:val="00A36793"/>
    <w:rsid w:val="00A722D8"/>
    <w:rsid w:val="00A72576"/>
    <w:rsid w:val="00A86207"/>
    <w:rsid w:val="00A955CE"/>
    <w:rsid w:val="00AB6099"/>
    <w:rsid w:val="00AE3F0C"/>
    <w:rsid w:val="00AE5608"/>
    <w:rsid w:val="00AF7F7F"/>
    <w:rsid w:val="00B03FC0"/>
    <w:rsid w:val="00B0439C"/>
    <w:rsid w:val="00B16DC9"/>
    <w:rsid w:val="00B5136D"/>
    <w:rsid w:val="00B6061E"/>
    <w:rsid w:val="00B76907"/>
    <w:rsid w:val="00B832D4"/>
    <w:rsid w:val="00B95135"/>
    <w:rsid w:val="00BB6D13"/>
    <w:rsid w:val="00BC4701"/>
    <w:rsid w:val="00BC496A"/>
    <w:rsid w:val="00BD4D1A"/>
    <w:rsid w:val="00C13C6A"/>
    <w:rsid w:val="00C34193"/>
    <w:rsid w:val="00C34C50"/>
    <w:rsid w:val="00C428D6"/>
    <w:rsid w:val="00C56CC6"/>
    <w:rsid w:val="00C65E88"/>
    <w:rsid w:val="00C7361E"/>
    <w:rsid w:val="00C976D1"/>
    <w:rsid w:val="00CB55C1"/>
    <w:rsid w:val="00CD06E3"/>
    <w:rsid w:val="00D03C9A"/>
    <w:rsid w:val="00D21E0F"/>
    <w:rsid w:val="00D66B66"/>
    <w:rsid w:val="00D7775E"/>
    <w:rsid w:val="00D842B3"/>
    <w:rsid w:val="00DB25A8"/>
    <w:rsid w:val="00DC4522"/>
    <w:rsid w:val="00DC7719"/>
    <w:rsid w:val="00DD01B1"/>
    <w:rsid w:val="00DE2672"/>
    <w:rsid w:val="00E058B6"/>
    <w:rsid w:val="00E137E1"/>
    <w:rsid w:val="00E3410F"/>
    <w:rsid w:val="00E37DE1"/>
    <w:rsid w:val="00E62EA6"/>
    <w:rsid w:val="00E72D1C"/>
    <w:rsid w:val="00E7703D"/>
    <w:rsid w:val="00EA5C75"/>
    <w:rsid w:val="00EB1240"/>
    <w:rsid w:val="00EB2D7D"/>
    <w:rsid w:val="00EB3F6E"/>
    <w:rsid w:val="00F26AC7"/>
    <w:rsid w:val="00F30680"/>
    <w:rsid w:val="00F30754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9087C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8</cp:revision>
  <cp:lastPrinted>2019-02-10T06:59:00Z</cp:lastPrinted>
  <dcterms:created xsi:type="dcterms:W3CDTF">2019-02-10T06:59:00Z</dcterms:created>
  <dcterms:modified xsi:type="dcterms:W3CDTF">2020-06-26T19:38:00Z</dcterms:modified>
</cp:coreProperties>
</file>